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1B8A" w:rsidRPr="00CA1B8A" w:rsidRDefault="00CA1B8A" w:rsidP="00CA1B8A">
      <w:pPr>
        <w:rPr>
          <w:b/>
          <w:bCs/>
          <w:sz w:val="22"/>
        </w:rPr>
      </w:pPr>
      <w:r w:rsidRPr="00CA1B8A">
        <w:rPr>
          <w:b/>
          <w:bCs/>
          <w:sz w:val="22"/>
        </w:rPr>
        <w:t>Appendix</w:t>
      </w:r>
    </w:p>
    <w:p w:rsidR="00CA1B8A" w:rsidRPr="00CA1B8A" w:rsidRDefault="00CA1B8A" w:rsidP="00CA1B8A">
      <w:pPr>
        <w:rPr>
          <w:sz w:val="22"/>
        </w:rPr>
      </w:pPr>
      <w:bookmarkStart w:id="0" w:name="_GoBack"/>
      <w:bookmarkEnd w:id="0"/>
      <w:r w:rsidRPr="00CA1B8A">
        <w:rPr>
          <w:sz w:val="22"/>
        </w:rPr>
        <w:t>Full Equations</w:t>
      </w:r>
    </w:p>
    <w:p w:rsidR="00CA1B8A" w:rsidRPr="00CA1B8A" w:rsidRDefault="00CA1B8A" w:rsidP="00CA1B8A">
      <w:pPr>
        <w:ind w:firstLine="720"/>
        <w:rPr>
          <w:rFonts w:eastAsiaTheme="minorEastAsia"/>
          <w:sz w:val="22"/>
        </w:rPr>
      </w:pPr>
      <m:oMathPara>
        <m:oMath>
          <m:r>
            <w:rPr>
              <w:rFonts w:ascii="Cambria Math" w:hAnsi="Cambria Math"/>
              <w:sz w:val="22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</w:rPr>
                            <m:t>M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ip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ip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  <w:sz w:val="2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p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</w:rPr>
                            <m:t>M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ip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ip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p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2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  <w:sz w:val="22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</w:rPr>
                            <m:t>M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ip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</w:rPr>
                                <m:t>(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p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  <w:vertAlign w:val="subscript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δ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vertAlign w:val="subscript"/>
                                </w:rPr>
                                <m:t>ip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ε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vertAlign w:val="subscript"/>
                                </w:rPr>
                                <m:t>ip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  <w:sz w:val="22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</w:rPr>
                        <m:t>(V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vertAlign w:val="subscript"/>
                        </w:rPr>
                        <m:t>i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vertAlign w:val="subscript"/>
                        </w:rPr>
                        <m:t>ip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2"/>
                </w:rPr>
                <m:t>)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  <w:sz w:val="22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</w:rPr>
                            <m:t>M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ip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</w:rPr>
                                <m:t>(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</w:rPr>
                                <m:t>p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  <w:vertAlign w:val="subscript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δ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vertAlign w:val="subscript"/>
                                </w:rPr>
                                <m:t>ip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ε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vertAlign w:val="subscript"/>
                                </w:rPr>
                                <m:t>ip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  <w:sz w:val="22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vertAlign w:val="subscript"/>
                        </w:rPr>
                        <m:t>i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vertAlign w:val="subscript"/>
                        </w:rPr>
                        <m:t>ip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2"/>
                </w:rPr>
                <m:t>)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  <w:sz w:val="22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p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p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p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p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2"/>
                    </w:rPr>
                    <m:t>+2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&lt;j</m:t>
                      </m:r>
                    </m:sub>
                    <m:sup/>
                    <m:e/>
                  </m:nary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j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(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vertAlign w:val="subscript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δ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vertAlign w:val="subscript"/>
                            </w:rPr>
                            <m:t>i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ε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vertAlign w:val="subscript"/>
                            </w:rPr>
                            <m:t>ip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)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(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vertAlign w:val="subscript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δ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vertAlign w:val="subscript"/>
                            </w:rPr>
                            <m:t>j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ε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vertAlign w:val="subscript"/>
                            </w:rPr>
                            <m:t>jp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)</m:t>
                      </m:r>
                    </m:e>
                  </m:nary>
                </m:e>
              </m:nary>
              <m:r>
                <w:rPr>
                  <w:rFonts w:ascii="Cambria Math" w:hAnsi="Cambria Math"/>
                  <w:sz w:val="22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δ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vertAlign w:val="subscript"/>
                        </w:rPr>
                        <m:t>i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vertAlign w:val="subscript"/>
                        </w:rPr>
                        <m:t>ip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2"/>
                </w:rPr>
                <m:t>)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bSup>
            </m:e>
          </m:d>
        </m:oMath>
      </m:oMathPara>
    </w:p>
    <w:p w:rsidR="00CA1B8A" w:rsidRPr="00CA1B8A" w:rsidRDefault="00CA1B8A" w:rsidP="00CA1B8A">
      <w:pPr>
        <w:rPr>
          <w:rFonts w:eastAsiaTheme="minorEastAsia"/>
          <w:sz w:val="22"/>
        </w:rPr>
      </w:pPr>
      <w:r w:rsidRPr="00CA1B8A">
        <w:rPr>
          <w:rFonts w:eastAsiaTheme="minorEastAsia"/>
          <w:sz w:val="22"/>
        </w:rPr>
        <w:br w:type="page"/>
      </w:r>
    </w:p>
    <w:p w:rsidR="00CA1B8A" w:rsidRPr="00CA1B8A" w:rsidRDefault="00CA1B8A" w:rsidP="00CA1B8A">
      <w:pPr>
        <w:spacing w:line="240" w:lineRule="auto"/>
        <w:rPr>
          <w:rFonts w:eastAsiaTheme="minorEastAsia"/>
          <w:b/>
          <w:sz w:val="22"/>
        </w:rPr>
      </w:pPr>
      <w:r w:rsidRPr="00CA1B8A">
        <w:rPr>
          <w:rFonts w:eastAsiaTheme="minorEastAsia"/>
          <w:b/>
          <w:sz w:val="22"/>
        </w:rPr>
        <w:lastRenderedPageBreak/>
        <w:t>Table A1. Regression analysis results. All models do not include contract time remaining. Missing goals and assists are replaced by zeros.</w:t>
      </w:r>
    </w:p>
    <w:tbl>
      <w:tblPr>
        <w:tblW w:w="12378" w:type="dxa"/>
        <w:tblLayout w:type="fixed"/>
        <w:tblLook w:val="0000" w:firstRow="0" w:lastRow="0" w:firstColumn="0" w:lastColumn="0" w:noHBand="0" w:noVBand="0"/>
      </w:tblPr>
      <w:tblGrid>
        <w:gridCol w:w="3510"/>
        <w:gridCol w:w="1440"/>
        <w:gridCol w:w="1698"/>
        <w:gridCol w:w="1698"/>
        <w:gridCol w:w="2016"/>
        <w:gridCol w:w="2016"/>
      </w:tblGrid>
      <w:tr w:rsidR="00CA1B8A" w:rsidRPr="00CA1B8A" w:rsidTr="00000817">
        <w:tc>
          <w:tcPr>
            <w:tcW w:w="35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)</w:t>
            </w: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</w:tr>
      <w:tr w:rsidR="00CA1B8A" w:rsidRPr="00CA1B8A" w:rsidTr="00000817">
        <w:tc>
          <w:tcPr>
            <w:tcW w:w="35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Transfermarkt estimat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089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06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09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094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7.07)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5.2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9.2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7.61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efficient = 1, p-valu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17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National team play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30.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23.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1.97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2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3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40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atches played-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8.48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8.58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.41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41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4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52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per thousand minutes playe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8.22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7.91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9.62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3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3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46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per thousand minutes playe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94.49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94.08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64.22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5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5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70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missing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84.8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84.37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7.90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9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8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7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missing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6.9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4.94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7.02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4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4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5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01.4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93.7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95.0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7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71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16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 square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.862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.76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600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35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3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2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idfield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54.8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55.7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30.1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31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3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09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Defend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2.79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.99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7.00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2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35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FIFA video game rating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.70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4.26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3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95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nsta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5.96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8621.3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8811.4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022.0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95)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90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87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.46)</w:t>
            </w:r>
          </w:p>
        </w:tc>
      </w:tr>
      <w:tr w:rsidR="00CA1B8A" w:rsidRPr="00CA1B8A" w:rsidTr="00000817">
        <w:tc>
          <w:tcPr>
            <w:tcW w:w="35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Observation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293</w:t>
            </w: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293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293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293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 xml:space="preserve">Adjusted </w:t>
            </w:r>
            <w:r w:rsidRPr="00CA1B8A">
              <w:rPr>
                <w:rFonts w:cs="Times New Roman"/>
                <w:i/>
                <w:iCs/>
                <w:sz w:val="22"/>
              </w:rPr>
              <w:t>R</w:t>
            </w:r>
            <w:r w:rsidRPr="00CA1B8A">
              <w:rPr>
                <w:rFonts w:cs="Times New Roman"/>
                <w:sz w:val="22"/>
                <w:vertAlign w:val="superscript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7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8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8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00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i/>
                <w:iCs/>
                <w:sz w:val="22"/>
              </w:rPr>
              <w:t>AIC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0664.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0316.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0318.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0114.2</w:t>
            </w:r>
          </w:p>
        </w:tc>
      </w:tr>
      <w:tr w:rsidR="00CA1B8A" w:rsidRPr="00CA1B8A" w:rsidTr="00000817"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MS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261.9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153.6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153.8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066.7</w:t>
            </w:r>
          </w:p>
        </w:tc>
      </w:tr>
    </w:tbl>
    <w:p w:rsidR="00CA1B8A" w:rsidRPr="00CA1B8A" w:rsidRDefault="00CA1B8A" w:rsidP="00CA1B8A">
      <w:pPr>
        <w:rPr>
          <w:rFonts w:cs="Times New Roman"/>
          <w:sz w:val="22"/>
        </w:rPr>
      </w:pPr>
      <w:r w:rsidRPr="00CA1B8A">
        <w:rPr>
          <w:rFonts w:cs="Times New Roman"/>
          <w:i/>
          <w:iCs/>
          <w:sz w:val="22"/>
        </w:rPr>
        <w:t>t</w:t>
      </w:r>
      <w:r w:rsidRPr="00CA1B8A">
        <w:rPr>
          <w:rFonts w:cs="Times New Roman"/>
          <w:sz w:val="22"/>
        </w:rPr>
        <w:t xml:space="preserve"> statistics in parentheses </w:t>
      </w:r>
      <w:r w:rsidRPr="00CA1B8A">
        <w:rPr>
          <w:rFonts w:cs="Times New Roman"/>
          <w:sz w:val="22"/>
          <w:vertAlign w:val="superscript"/>
        </w:rPr>
        <w:t>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5, </w:t>
      </w:r>
      <w:r w:rsidRPr="00CA1B8A">
        <w:rPr>
          <w:rFonts w:cs="Times New Roman"/>
          <w:sz w:val="22"/>
          <w:vertAlign w:val="superscript"/>
        </w:rPr>
        <w:t>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1, </w:t>
      </w:r>
      <w:r w:rsidRPr="00CA1B8A">
        <w:rPr>
          <w:rFonts w:cs="Times New Roman"/>
          <w:sz w:val="22"/>
          <w:vertAlign w:val="superscript"/>
        </w:rPr>
        <w:t>*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01. Model 4 also includes indicator variables for the year and the country to and country from which a player was transferred.</w:t>
      </w:r>
      <w:r w:rsidRPr="00CA1B8A">
        <w:rPr>
          <w:rFonts w:cs="Times New Roman"/>
          <w:sz w:val="22"/>
        </w:rPr>
        <w:br w:type="page"/>
      </w:r>
    </w:p>
    <w:p w:rsidR="00CA1B8A" w:rsidRPr="00CA1B8A" w:rsidRDefault="00CA1B8A" w:rsidP="00CA1B8A">
      <w:pPr>
        <w:spacing w:line="240" w:lineRule="auto"/>
        <w:rPr>
          <w:rFonts w:eastAsiaTheme="minorEastAsia"/>
          <w:b/>
          <w:sz w:val="22"/>
        </w:rPr>
      </w:pPr>
      <w:r w:rsidRPr="00CA1B8A">
        <w:rPr>
          <w:rFonts w:eastAsiaTheme="minorEastAsia"/>
          <w:b/>
          <w:sz w:val="22"/>
        </w:rPr>
        <w:lastRenderedPageBreak/>
        <w:t>Table A2. Regression analysis results. All models include contract time remaining. Missing goals and assists are replaced by zeros.</w:t>
      </w:r>
    </w:p>
    <w:tbl>
      <w:tblPr>
        <w:tblW w:w="10680" w:type="dxa"/>
        <w:tblLayout w:type="fixed"/>
        <w:tblLook w:val="0000" w:firstRow="0" w:lastRow="0" w:firstColumn="0" w:lastColumn="0" w:noHBand="0" w:noVBand="0"/>
      </w:tblPr>
      <w:tblGrid>
        <w:gridCol w:w="3888"/>
        <w:gridCol w:w="1800"/>
        <w:gridCol w:w="1710"/>
        <w:gridCol w:w="1620"/>
        <w:gridCol w:w="1662"/>
      </w:tblGrid>
      <w:tr w:rsidR="00CA1B8A" w:rsidRPr="00CA1B8A" w:rsidTr="00000817">
        <w:tc>
          <w:tcPr>
            <w:tcW w:w="38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)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)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</w:tr>
      <w:tr w:rsidR="00CA1B8A" w:rsidRPr="00CA1B8A" w:rsidTr="00000817">
        <w:tc>
          <w:tcPr>
            <w:tcW w:w="38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Transfermarkt estimat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90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02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16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00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6.77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5.2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1.9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0.57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efficient = 1, p-valu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0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1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Time left on current contrac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052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464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513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787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.95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4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57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99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National team play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6.4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.200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9.8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6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atches play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.7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2.35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60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65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44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per thousand minutes play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6.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0.5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2.30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8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74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12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per thousand minutes play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4.5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67.28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4.8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6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8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62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miss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08.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06.9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05.5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7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miss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58.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66.0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5.4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5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59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4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28.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47.9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60.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6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45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47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 squar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0.69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.892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.027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7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8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idfield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44.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63.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61.9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4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49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76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Defend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83.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65.8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49.7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7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69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2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FIFA video game rat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2.1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6.55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92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23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nsta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006.6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774.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708.3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834.2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5.71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91)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06)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53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Observation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13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28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286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286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 xml:space="preserve">Adjusted </w:t>
            </w:r>
            <w:r w:rsidRPr="00CA1B8A">
              <w:rPr>
                <w:rFonts w:cs="Times New Roman"/>
                <w:i/>
                <w:iCs/>
                <w:sz w:val="22"/>
              </w:rPr>
              <w:t>R</w:t>
            </w:r>
            <w:r w:rsidRPr="00CA1B8A">
              <w:rPr>
                <w:rFonts w:cs="Times New Roman"/>
                <w:sz w:val="22"/>
                <w:vertAlign w:val="superscript"/>
              </w:rPr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1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2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26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39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i/>
                <w:iCs/>
                <w:sz w:val="22"/>
              </w:rPr>
              <w:t>AIC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698.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108.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109.1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070.2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M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298.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180.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180.3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016.4</w:t>
            </w:r>
          </w:p>
        </w:tc>
      </w:tr>
    </w:tbl>
    <w:p w:rsidR="00CA1B8A" w:rsidRPr="00CA1B8A" w:rsidRDefault="00CA1B8A" w:rsidP="00CA1B8A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2"/>
        </w:rPr>
      </w:pPr>
      <w:r w:rsidRPr="00CA1B8A">
        <w:rPr>
          <w:rFonts w:cs="Times New Roman"/>
          <w:i/>
          <w:iCs/>
          <w:sz w:val="22"/>
        </w:rPr>
        <w:t>t</w:t>
      </w:r>
      <w:r w:rsidRPr="00CA1B8A">
        <w:rPr>
          <w:rFonts w:cs="Times New Roman"/>
          <w:sz w:val="22"/>
        </w:rPr>
        <w:t xml:space="preserve"> statistics in parentheses </w:t>
      </w:r>
      <w:r w:rsidRPr="00CA1B8A">
        <w:rPr>
          <w:rFonts w:cs="Times New Roman"/>
          <w:sz w:val="22"/>
          <w:vertAlign w:val="superscript"/>
        </w:rPr>
        <w:t>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5, </w:t>
      </w:r>
      <w:r w:rsidRPr="00CA1B8A">
        <w:rPr>
          <w:rFonts w:cs="Times New Roman"/>
          <w:sz w:val="22"/>
          <w:vertAlign w:val="superscript"/>
        </w:rPr>
        <w:t>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1, </w:t>
      </w:r>
      <w:r w:rsidRPr="00CA1B8A">
        <w:rPr>
          <w:rFonts w:cs="Times New Roman"/>
          <w:sz w:val="22"/>
          <w:vertAlign w:val="superscript"/>
        </w:rPr>
        <w:t>*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01.</w:t>
      </w:r>
    </w:p>
    <w:p w:rsidR="00CA1B8A" w:rsidRPr="00CA1B8A" w:rsidRDefault="00CA1B8A" w:rsidP="00CA1B8A">
      <w:pPr>
        <w:rPr>
          <w:rFonts w:cs="Times New Roman"/>
          <w:sz w:val="22"/>
        </w:rPr>
      </w:pPr>
    </w:p>
    <w:p w:rsidR="00CA1B8A" w:rsidRPr="00CA1B8A" w:rsidRDefault="00CA1B8A" w:rsidP="00CA1B8A">
      <w:pPr>
        <w:spacing w:line="240" w:lineRule="auto"/>
        <w:rPr>
          <w:rFonts w:eastAsiaTheme="minorEastAsia"/>
          <w:b/>
          <w:sz w:val="22"/>
        </w:rPr>
      </w:pPr>
      <w:r w:rsidRPr="00CA1B8A">
        <w:rPr>
          <w:rFonts w:eastAsiaTheme="minorEastAsia"/>
          <w:b/>
          <w:sz w:val="22"/>
        </w:rPr>
        <w:t xml:space="preserve">Table A3: Regression analysis results for the subsample of top leagues. All models include contract time remaining. Missing goals and assists are replaced by zeros. </w:t>
      </w:r>
    </w:p>
    <w:tbl>
      <w:tblPr>
        <w:tblW w:w="10680" w:type="dxa"/>
        <w:tblLayout w:type="fixed"/>
        <w:tblLook w:val="0000" w:firstRow="0" w:lastRow="0" w:firstColumn="0" w:lastColumn="0" w:noHBand="0" w:noVBand="0"/>
      </w:tblPr>
      <w:tblGrid>
        <w:gridCol w:w="3798"/>
        <w:gridCol w:w="1530"/>
        <w:gridCol w:w="1530"/>
        <w:gridCol w:w="1806"/>
        <w:gridCol w:w="2016"/>
      </w:tblGrid>
      <w:tr w:rsidR="00CA1B8A" w:rsidRPr="00CA1B8A" w:rsidTr="00000817"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)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)</w:t>
            </w:r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</w:tr>
      <w:tr w:rsidR="00CA1B8A" w:rsidRPr="00CA1B8A" w:rsidTr="00000817"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Transfermarkt estimate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88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98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87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95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2.44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6.69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4.89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8.90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efficient = 1, p-valu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6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002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Time left on contrac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491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39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284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708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95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69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.34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97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FIFA video game rating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4.87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60.43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0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17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National team play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4.63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5.20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5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5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atches playe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5.3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0.71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50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47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per thousand minutes playe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0.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62.6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97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39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per thousand minutes playe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90.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61.5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02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02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missing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02.6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6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missing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72.7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6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.166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65.8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1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8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 square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9.016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.507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0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8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idfield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903.3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614.2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70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41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Defend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60.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67.7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3)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2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nsta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406.5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224.7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177.5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1168.1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3.38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68)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4.72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40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Observation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53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53</w:t>
            </w:r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54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34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 xml:space="preserve">Adjusted </w:t>
            </w:r>
            <w:r w:rsidRPr="00CA1B8A">
              <w:rPr>
                <w:rFonts w:cs="Times New Roman"/>
                <w:i/>
                <w:iCs/>
                <w:sz w:val="22"/>
              </w:rPr>
              <w:t>R</w:t>
            </w:r>
            <w:r w:rsidRPr="00CA1B8A">
              <w:rPr>
                <w:rFonts w:cs="Times New Roman"/>
                <w:sz w:val="22"/>
                <w:vertAlign w:val="superscript"/>
              </w:rPr>
              <w:t>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9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3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01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34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i/>
                <w:iCs/>
                <w:sz w:val="22"/>
              </w:rPr>
              <w:lastRenderedPageBreak/>
              <w:t>AIC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121.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033.4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8932.9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8431.2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MS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572.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047.7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926.5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528.8</w:t>
            </w:r>
          </w:p>
        </w:tc>
      </w:tr>
    </w:tbl>
    <w:p w:rsidR="00CA1B8A" w:rsidRPr="00CA1B8A" w:rsidRDefault="00CA1B8A" w:rsidP="00CA1B8A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2"/>
        </w:rPr>
      </w:pPr>
      <w:r w:rsidRPr="00CA1B8A">
        <w:rPr>
          <w:rFonts w:cs="Times New Roman"/>
          <w:i/>
          <w:iCs/>
          <w:sz w:val="22"/>
        </w:rPr>
        <w:t>t</w:t>
      </w:r>
      <w:r w:rsidRPr="00CA1B8A">
        <w:rPr>
          <w:rFonts w:cs="Times New Roman"/>
          <w:sz w:val="22"/>
        </w:rPr>
        <w:t xml:space="preserve"> statistics in parentheses </w:t>
      </w:r>
      <w:r w:rsidRPr="00CA1B8A">
        <w:rPr>
          <w:rFonts w:cs="Times New Roman"/>
          <w:sz w:val="22"/>
          <w:vertAlign w:val="superscript"/>
        </w:rPr>
        <w:t>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5, </w:t>
      </w:r>
      <w:r w:rsidRPr="00CA1B8A">
        <w:rPr>
          <w:rFonts w:cs="Times New Roman"/>
          <w:sz w:val="22"/>
          <w:vertAlign w:val="superscript"/>
        </w:rPr>
        <w:t>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1, </w:t>
      </w:r>
      <w:r w:rsidRPr="00CA1B8A">
        <w:rPr>
          <w:rFonts w:cs="Times New Roman"/>
          <w:sz w:val="22"/>
          <w:vertAlign w:val="superscript"/>
        </w:rPr>
        <w:t>*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01</w:t>
      </w:r>
    </w:p>
    <w:p w:rsidR="00CA1B8A" w:rsidRPr="00CA1B8A" w:rsidRDefault="00CA1B8A" w:rsidP="00CA1B8A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2"/>
        </w:rPr>
      </w:pPr>
    </w:p>
    <w:p w:rsidR="00CA1B8A" w:rsidRPr="00CA1B8A" w:rsidRDefault="00CA1B8A" w:rsidP="00CA1B8A">
      <w:pPr>
        <w:rPr>
          <w:rFonts w:cs="Times New Roman"/>
          <w:sz w:val="22"/>
        </w:rPr>
      </w:pPr>
      <w:r w:rsidRPr="00CA1B8A">
        <w:rPr>
          <w:rFonts w:cs="Times New Roman"/>
          <w:sz w:val="22"/>
        </w:rPr>
        <w:br w:type="page"/>
      </w:r>
    </w:p>
    <w:p w:rsidR="00CA1B8A" w:rsidRPr="00CA1B8A" w:rsidRDefault="00CA1B8A" w:rsidP="00CA1B8A">
      <w:pPr>
        <w:spacing w:line="240" w:lineRule="auto"/>
        <w:rPr>
          <w:rFonts w:eastAsiaTheme="minorEastAsia"/>
          <w:sz w:val="22"/>
        </w:rPr>
      </w:pPr>
      <w:r w:rsidRPr="00CA1B8A">
        <w:rPr>
          <w:rFonts w:eastAsiaTheme="minorEastAsia"/>
          <w:sz w:val="22"/>
        </w:rPr>
        <w:lastRenderedPageBreak/>
        <w:t xml:space="preserve">Table A4: </w:t>
      </w:r>
      <w:r w:rsidRPr="00CA1B8A">
        <w:rPr>
          <w:rFonts w:cs="Times New Roman"/>
          <w:b/>
          <w:sz w:val="22"/>
        </w:rPr>
        <w:t>Regression analysis results for the subsample of lesser leagues. All models include contract time remaining. Missing goals and assists are replaced by zeros</w:t>
      </w:r>
    </w:p>
    <w:tbl>
      <w:tblPr>
        <w:tblW w:w="10680" w:type="dxa"/>
        <w:tblLayout w:type="fixed"/>
        <w:tblLook w:val="0000" w:firstRow="0" w:lastRow="0" w:firstColumn="0" w:lastColumn="0" w:noHBand="0" w:noVBand="0"/>
      </w:tblPr>
      <w:tblGrid>
        <w:gridCol w:w="3798"/>
        <w:gridCol w:w="1620"/>
        <w:gridCol w:w="1710"/>
        <w:gridCol w:w="1536"/>
        <w:gridCol w:w="2016"/>
      </w:tblGrid>
      <w:tr w:rsidR="00CA1B8A" w:rsidRPr="00CA1B8A" w:rsidTr="00000817"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)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)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</w:tr>
      <w:tr w:rsidR="00CA1B8A" w:rsidRPr="00CA1B8A" w:rsidTr="00000817"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Transfermarkt estimate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27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332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93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78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5.52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.55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5.79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4.71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efficient = 1, p-valu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308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26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35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307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Time left on current contract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566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2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50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339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89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89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7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50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FIFA video game rating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0.7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9.71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13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19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National team playe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4.7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1.32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5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atches playe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.13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.66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4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9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per thousand minutes playe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.704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.718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7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5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per thousand minutes playe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24.7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87.5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0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92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missing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7.1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44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missing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96.9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04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0.4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5.09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3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4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 squared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.23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.347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5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64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idfielde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3.7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24.1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2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0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Defender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845.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26.5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51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78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nstant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714.2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904.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384.9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733.9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3.65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95)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3.63)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0)</w:t>
            </w:r>
          </w:p>
        </w:tc>
      </w:tr>
      <w:tr w:rsidR="00CA1B8A" w:rsidRPr="00CA1B8A" w:rsidTr="00000817">
        <w:tc>
          <w:tcPr>
            <w:tcW w:w="379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Observation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3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30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52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52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 xml:space="preserve">Adjusted </w:t>
            </w:r>
            <w:r w:rsidRPr="00CA1B8A">
              <w:rPr>
                <w:rFonts w:cs="Times New Roman"/>
                <w:i/>
                <w:iCs/>
                <w:sz w:val="22"/>
              </w:rPr>
              <w:t>R</w:t>
            </w:r>
            <w:r w:rsidRPr="00CA1B8A">
              <w:rPr>
                <w:rFonts w:cs="Times New Roman"/>
                <w:sz w:val="22"/>
                <w:vertAlign w:val="superscript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6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9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42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88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i/>
                <w:iCs/>
                <w:sz w:val="22"/>
              </w:rPr>
              <w:t>AIC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153.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143.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264.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231.5</w:t>
            </w:r>
          </w:p>
        </w:tc>
      </w:tr>
      <w:tr w:rsidR="00CA1B8A" w:rsidRPr="00CA1B8A" w:rsidTr="00000817">
        <w:tc>
          <w:tcPr>
            <w:tcW w:w="37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MS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004.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874.4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764.1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599.8</w:t>
            </w:r>
          </w:p>
        </w:tc>
      </w:tr>
    </w:tbl>
    <w:p w:rsidR="00CA1B8A" w:rsidRPr="00CA1B8A" w:rsidRDefault="00CA1B8A" w:rsidP="00CA1B8A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2"/>
        </w:rPr>
      </w:pPr>
      <w:r w:rsidRPr="00CA1B8A">
        <w:rPr>
          <w:rFonts w:cs="Times New Roman"/>
          <w:i/>
          <w:iCs/>
          <w:sz w:val="22"/>
        </w:rPr>
        <w:t>t</w:t>
      </w:r>
      <w:r w:rsidRPr="00CA1B8A">
        <w:rPr>
          <w:rFonts w:cs="Times New Roman"/>
          <w:sz w:val="22"/>
        </w:rPr>
        <w:t xml:space="preserve"> statistics in parentheses </w:t>
      </w:r>
      <w:r w:rsidRPr="00CA1B8A">
        <w:rPr>
          <w:rFonts w:cs="Times New Roman"/>
          <w:sz w:val="22"/>
          <w:vertAlign w:val="superscript"/>
        </w:rPr>
        <w:t>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5, </w:t>
      </w:r>
      <w:r w:rsidRPr="00CA1B8A">
        <w:rPr>
          <w:rFonts w:cs="Times New Roman"/>
          <w:sz w:val="22"/>
          <w:vertAlign w:val="superscript"/>
        </w:rPr>
        <w:t>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1, </w:t>
      </w:r>
      <w:r w:rsidRPr="00CA1B8A">
        <w:rPr>
          <w:rFonts w:cs="Times New Roman"/>
          <w:sz w:val="22"/>
          <w:vertAlign w:val="superscript"/>
        </w:rPr>
        <w:t>*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01</w:t>
      </w:r>
    </w:p>
    <w:p w:rsidR="00CA1B8A" w:rsidRPr="00CA1B8A" w:rsidRDefault="00CA1B8A" w:rsidP="00CA1B8A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2"/>
        </w:rPr>
      </w:pPr>
    </w:p>
    <w:p w:rsidR="00CA1B8A" w:rsidRPr="00CA1B8A" w:rsidRDefault="00CA1B8A" w:rsidP="00CA1B8A">
      <w:pPr>
        <w:rPr>
          <w:rFonts w:eastAsiaTheme="minorEastAsia"/>
          <w:sz w:val="22"/>
        </w:rPr>
      </w:pPr>
      <w:r w:rsidRPr="00CA1B8A">
        <w:rPr>
          <w:rFonts w:eastAsiaTheme="minorEastAsia"/>
          <w:sz w:val="22"/>
        </w:rPr>
        <w:br w:type="page"/>
      </w:r>
    </w:p>
    <w:p w:rsidR="00CA1B8A" w:rsidRPr="00CA1B8A" w:rsidRDefault="00CA1B8A" w:rsidP="00CA1B8A">
      <w:pPr>
        <w:spacing w:line="240" w:lineRule="auto"/>
        <w:rPr>
          <w:rFonts w:eastAsiaTheme="minorEastAsia"/>
          <w:b/>
          <w:sz w:val="22"/>
        </w:rPr>
      </w:pPr>
      <w:r w:rsidRPr="00CA1B8A">
        <w:rPr>
          <w:rFonts w:eastAsiaTheme="minorEastAsia"/>
          <w:b/>
          <w:sz w:val="22"/>
        </w:rPr>
        <w:lastRenderedPageBreak/>
        <w:t>Table A5: Regression analysis results. Individual attribute evaluations for EA Sports included</w:t>
      </w:r>
    </w:p>
    <w:tbl>
      <w:tblPr>
        <w:tblW w:w="10680" w:type="dxa"/>
        <w:tblLayout w:type="fixed"/>
        <w:tblLook w:val="0000" w:firstRow="0" w:lastRow="0" w:firstColumn="0" w:lastColumn="0" w:noHBand="0" w:noVBand="0"/>
      </w:tblPr>
      <w:tblGrid>
        <w:gridCol w:w="3888"/>
        <w:gridCol w:w="1800"/>
        <w:gridCol w:w="1800"/>
        <w:gridCol w:w="1530"/>
        <w:gridCol w:w="1662"/>
      </w:tblGrid>
      <w:tr w:rsidR="00CA1B8A" w:rsidRPr="00CA1B8A" w:rsidTr="00000817">
        <w:tc>
          <w:tcPr>
            <w:tcW w:w="38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)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Top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Lesser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fee paid</w:t>
            </w:r>
          </w:p>
        </w:tc>
      </w:tr>
      <w:tr w:rsidR="00CA1B8A" w:rsidRPr="00CA1B8A" w:rsidTr="00000817">
        <w:tc>
          <w:tcPr>
            <w:tcW w:w="38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l Transfermarkt estimat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23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96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186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261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2.8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1.0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9.50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5.1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Time left on current contrac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630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769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724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305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7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9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91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4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National team play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1.7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2.2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7.39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07.6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3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0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68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atches play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1.2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8.5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3.29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.706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4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20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1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58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per thousand minutes play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98.7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52.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49.3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.190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48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7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89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3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per thousand minutes play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9.9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4.0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5.0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85.7</w:t>
            </w:r>
            <w:r w:rsidRPr="00CA1B8A">
              <w:rPr>
                <w:rFonts w:cs="Times New Roman"/>
                <w:sz w:val="22"/>
                <w:vertAlign w:val="superscript"/>
              </w:rPr>
              <w:t>**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8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1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3.37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Goals miss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7.4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.43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5.11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6.728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2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ssists miss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77.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0.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30.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03.8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9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6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1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56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72.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20.3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6.01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6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83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7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9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layer's age squar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7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42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046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.274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7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1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idfield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81.9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97.3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996.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96.8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3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23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8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21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Defend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53.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96.2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73.0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45.5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7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0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8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otential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7.8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.84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.029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7.2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4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6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4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51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ross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8.5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9.4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3.20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7.79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9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27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9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49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finish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8.48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.74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.23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5.3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58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4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6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0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heading_accuracy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.89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.43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.025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0.87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3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40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7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57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lastRenderedPageBreak/>
              <w:t>short_pass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6.97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.26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3.4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2.89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8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84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3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volley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8.8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6.84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9.00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4.54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6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5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52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67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dribbl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4.7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.18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5.488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5.01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4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8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7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urv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6.8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1.6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9.96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379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10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4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37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1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free_kick_accuracy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1.0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8.52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7.76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.53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97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02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70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long_pass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4.9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0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.04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.558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4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4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41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ball_control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.53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78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0.81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3.86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3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6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62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ccelerati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.4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41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2.33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4.46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4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0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5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24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sprint_speed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2.8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7.7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8.201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2.24</w:t>
            </w:r>
            <w:r w:rsidRPr="00CA1B8A">
              <w:rPr>
                <w:rFonts w:cs="Times New Roman"/>
                <w:sz w:val="22"/>
                <w:vertAlign w:val="superscript"/>
              </w:rPr>
              <w:t>*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9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10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2.89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gility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2.6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.77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0.808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3.52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64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40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19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eaction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6.4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8.1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0.88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51.83</w:t>
            </w:r>
            <w:r w:rsidRPr="00CA1B8A">
              <w:rPr>
                <w:rFonts w:cs="Times New Roman"/>
                <w:sz w:val="22"/>
                <w:vertAlign w:val="superscript"/>
              </w:rPr>
              <w:t>*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66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83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96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2.19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jump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.2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.06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693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.234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1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5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6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stamin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1.0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.18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.31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.83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62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7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2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8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long_shot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3.5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3.2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1.61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.43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77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64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63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1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aggression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.77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.86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51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.09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2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1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2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95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interception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1.9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3.59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.08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.977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81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25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8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62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osition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6.4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5.6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2.05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.392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1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98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99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0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penalties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3.8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8.8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41.5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6.81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63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83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1.96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26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marking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.19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2.99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7.53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3.06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35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14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62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64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standing_tackl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1.5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1.2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9.06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0.01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91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82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79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49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sliding_tackle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35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1.79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6.06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-7.860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02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09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58)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-0.34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Constant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7073.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1347.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0778.9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458.7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03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58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1.17)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(0.26)</w:t>
            </w:r>
          </w:p>
        </w:tc>
      </w:tr>
      <w:tr w:rsidR="00CA1B8A" w:rsidRPr="00CA1B8A" w:rsidTr="00000817">
        <w:tc>
          <w:tcPr>
            <w:tcW w:w="38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Observation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285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285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934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351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 xml:space="preserve">Adjusted </w:t>
            </w:r>
            <w:r w:rsidRPr="00CA1B8A">
              <w:rPr>
                <w:rFonts w:cs="Times New Roman"/>
                <w:i/>
                <w:iCs/>
                <w:sz w:val="22"/>
              </w:rPr>
              <w:t>R</w:t>
            </w:r>
            <w:r w:rsidRPr="00CA1B8A">
              <w:rPr>
                <w:rFonts w:cs="Times New Roman"/>
                <w:sz w:val="22"/>
                <w:vertAlign w:val="superscript"/>
              </w:rPr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2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3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834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0.797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i/>
                <w:iCs/>
                <w:sz w:val="22"/>
              </w:rPr>
              <w:t>AIC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106.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25077.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8456.7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6213.8</w:t>
            </w:r>
          </w:p>
        </w:tc>
      </w:tr>
      <w:tr w:rsidR="00CA1B8A" w:rsidRPr="00CA1B8A" w:rsidTr="00000817">
        <w:tc>
          <w:tcPr>
            <w:tcW w:w="38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RMS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169.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024.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4539.7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A1B8A" w:rsidRPr="00CA1B8A" w:rsidRDefault="00CA1B8A" w:rsidP="000008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 New Roman"/>
                <w:sz w:val="22"/>
              </w:rPr>
            </w:pPr>
            <w:r w:rsidRPr="00CA1B8A">
              <w:rPr>
                <w:rFonts w:cs="Times New Roman"/>
                <w:sz w:val="22"/>
              </w:rPr>
              <w:t>1568.9</w:t>
            </w:r>
          </w:p>
        </w:tc>
      </w:tr>
    </w:tbl>
    <w:p w:rsidR="00CA1B8A" w:rsidRPr="00CA1B8A" w:rsidRDefault="00CA1B8A" w:rsidP="00CA1B8A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2"/>
        </w:rPr>
      </w:pPr>
      <w:r w:rsidRPr="00CA1B8A">
        <w:rPr>
          <w:rFonts w:cs="Times New Roman"/>
          <w:i/>
          <w:iCs/>
          <w:sz w:val="22"/>
        </w:rPr>
        <w:t>t</w:t>
      </w:r>
      <w:r w:rsidRPr="00CA1B8A">
        <w:rPr>
          <w:rFonts w:cs="Times New Roman"/>
          <w:sz w:val="22"/>
        </w:rPr>
        <w:t xml:space="preserve"> statistics in parentheses </w:t>
      </w:r>
      <w:r w:rsidRPr="00CA1B8A">
        <w:rPr>
          <w:rFonts w:cs="Times New Roman"/>
          <w:sz w:val="22"/>
          <w:vertAlign w:val="superscript"/>
        </w:rPr>
        <w:t>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5, </w:t>
      </w:r>
      <w:r w:rsidRPr="00CA1B8A">
        <w:rPr>
          <w:rFonts w:cs="Times New Roman"/>
          <w:sz w:val="22"/>
          <w:vertAlign w:val="superscript"/>
        </w:rPr>
        <w:t>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1, </w:t>
      </w:r>
      <w:r w:rsidRPr="00CA1B8A">
        <w:rPr>
          <w:rFonts w:cs="Times New Roman"/>
          <w:sz w:val="22"/>
          <w:vertAlign w:val="superscript"/>
        </w:rPr>
        <w:t>***</w:t>
      </w:r>
      <w:r w:rsidRPr="00CA1B8A">
        <w:rPr>
          <w:rFonts w:cs="Times New Roman"/>
          <w:sz w:val="22"/>
        </w:rPr>
        <w:t xml:space="preserve"> </w:t>
      </w:r>
      <w:r w:rsidRPr="00CA1B8A">
        <w:rPr>
          <w:rFonts w:cs="Times New Roman"/>
          <w:i/>
          <w:iCs/>
          <w:sz w:val="22"/>
        </w:rPr>
        <w:t>p</w:t>
      </w:r>
      <w:r w:rsidRPr="00CA1B8A">
        <w:rPr>
          <w:rFonts w:cs="Times New Roman"/>
          <w:sz w:val="22"/>
        </w:rPr>
        <w:t xml:space="preserve"> &lt; 0.001.</w:t>
      </w:r>
    </w:p>
    <w:p w:rsidR="00CA1B8A" w:rsidRPr="00CA1B8A" w:rsidRDefault="00CA1B8A" w:rsidP="00CA1B8A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22"/>
        </w:rPr>
      </w:pPr>
    </w:p>
    <w:p w:rsidR="00CA1B8A" w:rsidRPr="00CA1B8A" w:rsidRDefault="00CA1B8A" w:rsidP="00CA1B8A">
      <w:pPr>
        <w:rPr>
          <w:rFonts w:eastAsiaTheme="minorEastAsia"/>
          <w:sz w:val="22"/>
        </w:rPr>
      </w:pPr>
    </w:p>
    <w:p w:rsidR="005F0358" w:rsidRPr="00CA1B8A" w:rsidRDefault="005F0358">
      <w:pPr>
        <w:rPr>
          <w:sz w:val="22"/>
        </w:rPr>
      </w:pPr>
    </w:p>
    <w:sectPr w:rsidR="005F0358" w:rsidRPr="00CA1B8A" w:rsidSect="00CB0CB0">
      <w:footerReference w:type="default" r:id="rId5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754039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14A02" w:rsidRDefault="00CA1B8A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414A02" w:rsidRDefault="00CA1B8A">
    <w:pPr>
      <w:pStyle w:val="a8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2B0A5F"/>
    <w:multiLevelType w:val="hybridMultilevel"/>
    <w:tmpl w:val="130E6AFA"/>
    <w:lvl w:ilvl="0" w:tplc="FC2226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F36059C"/>
    <w:multiLevelType w:val="hybridMultilevel"/>
    <w:tmpl w:val="6FBE56B0"/>
    <w:lvl w:ilvl="0" w:tplc="166C8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I2MLc0NjY1NTBX0lEKTi0uzszPAykwrAUAYt1PNywAAAA="/>
  </w:docVars>
  <w:rsids>
    <w:rsidRoot w:val="005F0358"/>
    <w:rsid w:val="005F0358"/>
    <w:rsid w:val="00CA1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34D17"/>
  <w15:chartTrackingRefBased/>
  <w15:docId w15:val="{B05F15DE-A5B0-44FE-8C9C-0889194E1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1B8A"/>
    <w:pPr>
      <w:spacing w:line="480" w:lineRule="auto"/>
    </w:pPr>
    <w:rPr>
      <w:rFonts w:ascii="Times New Roman" w:hAnsi="Times New Roman"/>
      <w:sz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CA1B8A"/>
    <w:pPr>
      <w:spacing w:after="0" w:line="240" w:lineRule="auto"/>
    </w:pPr>
    <w:rPr>
      <w:rFonts w:asciiTheme="minorHAnsi" w:hAnsiTheme="minorHAnsi"/>
      <w:sz w:val="20"/>
      <w:szCs w:val="20"/>
      <w:lang w:val="ru-RU"/>
    </w:rPr>
  </w:style>
  <w:style w:type="character" w:customStyle="1" w:styleId="a4">
    <w:name w:val="Текст сноски Знак"/>
    <w:basedOn w:val="a0"/>
    <w:link w:val="a3"/>
    <w:uiPriority w:val="99"/>
    <w:semiHidden/>
    <w:rsid w:val="00CA1B8A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CA1B8A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CA1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CA1B8A"/>
    <w:rPr>
      <w:rFonts w:ascii="Times New Roman" w:hAnsi="Times New Roman"/>
      <w:sz w:val="24"/>
      <w:lang w:val="en-US"/>
    </w:rPr>
  </w:style>
  <w:style w:type="paragraph" w:styleId="a8">
    <w:name w:val="footer"/>
    <w:basedOn w:val="a"/>
    <w:link w:val="a9"/>
    <w:uiPriority w:val="99"/>
    <w:unhideWhenUsed/>
    <w:rsid w:val="00CA1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CA1B8A"/>
    <w:rPr>
      <w:rFonts w:ascii="Times New Roman" w:hAnsi="Times New Roman"/>
      <w:sz w:val="24"/>
      <w:lang w:val="en-US"/>
    </w:rPr>
  </w:style>
  <w:style w:type="paragraph" w:styleId="aa">
    <w:name w:val="Bibliography"/>
    <w:basedOn w:val="a"/>
    <w:next w:val="a"/>
    <w:uiPriority w:val="37"/>
    <w:unhideWhenUsed/>
    <w:rsid w:val="00CA1B8A"/>
    <w:pPr>
      <w:spacing w:after="0"/>
      <w:ind w:left="720" w:hanging="720"/>
    </w:pPr>
  </w:style>
  <w:style w:type="character" w:styleId="ab">
    <w:name w:val="Placeholder Text"/>
    <w:basedOn w:val="a0"/>
    <w:uiPriority w:val="99"/>
    <w:semiHidden/>
    <w:rsid w:val="00CA1B8A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CA1B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CA1B8A"/>
    <w:rPr>
      <w:rFonts w:ascii="Segoe UI" w:hAnsi="Segoe UI" w:cs="Segoe UI"/>
      <w:sz w:val="18"/>
      <w:szCs w:val="18"/>
      <w:lang w:val="en-US"/>
    </w:rPr>
  </w:style>
  <w:style w:type="character" w:styleId="ae">
    <w:name w:val="endnote reference"/>
    <w:basedOn w:val="a0"/>
    <w:uiPriority w:val="99"/>
    <w:semiHidden/>
    <w:unhideWhenUsed/>
    <w:rsid w:val="00CA1B8A"/>
    <w:rPr>
      <w:vertAlign w:val="superscript"/>
    </w:rPr>
  </w:style>
  <w:style w:type="paragraph" w:styleId="af">
    <w:name w:val="List Paragraph"/>
    <w:basedOn w:val="a"/>
    <w:uiPriority w:val="34"/>
    <w:qFormat/>
    <w:rsid w:val="00CA1B8A"/>
    <w:pPr>
      <w:ind w:left="720"/>
      <w:contextualSpacing/>
    </w:pPr>
  </w:style>
  <w:style w:type="character" w:styleId="af0">
    <w:name w:val="annotation reference"/>
    <w:basedOn w:val="a0"/>
    <w:uiPriority w:val="99"/>
    <w:semiHidden/>
    <w:unhideWhenUsed/>
    <w:rsid w:val="00CA1B8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CA1B8A"/>
    <w:pPr>
      <w:spacing w:line="240" w:lineRule="auto"/>
    </w:pPr>
    <w:rPr>
      <w:sz w:val="20"/>
      <w:szCs w:val="20"/>
    </w:rPr>
  </w:style>
  <w:style w:type="character" w:customStyle="1" w:styleId="af2">
    <w:name w:val="Текст примечания Знак"/>
    <w:basedOn w:val="a0"/>
    <w:link w:val="af1"/>
    <w:uiPriority w:val="99"/>
    <w:semiHidden/>
    <w:rsid w:val="00CA1B8A"/>
    <w:rPr>
      <w:rFonts w:ascii="Times New Roman" w:hAnsi="Times New Roman"/>
      <w:sz w:val="20"/>
      <w:szCs w:val="20"/>
      <w:lang w:val="en-US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CA1B8A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CA1B8A"/>
    <w:rPr>
      <w:rFonts w:ascii="Times New Roman" w:hAnsi="Times New Roman"/>
      <w:b/>
      <w:bCs/>
      <w:sz w:val="20"/>
      <w:szCs w:val="20"/>
      <w:lang w:val="en-US"/>
    </w:rPr>
  </w:style>
  <w:style w:type="character" w:styleId="af5">
    <w:name w:val="Hyperlink"/>
    <w:basedOn w:val="a0"/>
    <w:uiPriority w:val="99"/>
    <w:unhideWhenUsed/>
    <w:rsid w:val="00CA1B8A"/>
    <w:rPr>
      <w:color w:val="0000FF"/>
      <w:u w:val="single"/>
    </w:rPr>
  </w:style>
  <w:style w:type="paragraph" w:customStyle="1" w:styleId="css-38z03z">
    <w:name w:val="css-38z03z"/>
    <w:basedOn w:val="a"/>
    <w:rsid w:val="00CA1B8A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489</Words>
  <Characters>8492</Characters>
  <Application>Microsoft Office Word</Application>
  <DocSecurity>0</DocSecurity>
  <Lines>70</Lines>
  <Paragraphs>19</Paragraphs>
  <ScaleCrop>false</ScaleCrop>
  <Company>Hewlett-Packard</Company>
  <LinksUpToDate>false</LinksUpToDate>
  <CharactersWithSpaces>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</dc:creator>
  <cp:keywords/>
  <dc:description/>
  <cp:lastModifiedBy>Petr</cp:lastModifiedBy>
  <cp:revision>2</cp:revision>
  <dcterms:created xsi:type="dcterms:W3CDTF">2021-02-17T07:58:00Z</dcterms:created>
  <dcterms:modified xsi:type="dcterms:W3CDTF">2021-02-17T07:58:00Z</dcterms:modified>
</cp:coreProperties>
</file>